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w:t>
      </w:r>
      <w:r>
        <w:t xml:space="preserve"> </w:t>
      </w:r>
      <w:r>
        <w:t xml:space="preserve">Doha</w:t>
      </w:r>
      <w:r>
        <w:t xml:space="preserve"> </w:t>
      </w:r>
      <w:r>
        <w:t xml:space="preserve">Qatar</w:t>
      </w:r>
    </w:p>
    <w:bookmarkStart w:id="21" w:name="X7f058d2a69fdbcbae42f6eb23f3cd2372f0eb49"/>
    <w:p>
      <w:pPr>
        <w:pStyle w:val="Heading1"/>
      </w:pPr>
      <w:r>
        <w:t xml:space="preserve">Internship Application Letter for Speech Therapist Position</w:t>
      </w:r>
    </w:p>
    <w:p>
      <w:pPr>
        <w:pStyle w:val="FirstParagraph"/>
      </w:pPr>
      <w:r>
        <w:rPr>
          <w:bCs/>
          <w:b/>
        </w:rPr>
        <w:t xml:space="preserve">Date:</w:t>
      </w:r>
      <w:r>
        <w:t xml:space="preserve"> </w:t>
      </w:r>
      <w:r>
        <w:t xml:space="preserve">October 26, 2023</w:t>
      </w:r>
    </w:p>
    <w:p>
      <w:pPr>
        <w:pStyle w:val="BodyText"/>
      </w:pPr>
      <w:r>
        <w:rPr>
          <w:bCs/>
          <w:b/>
        </w:rPr>
        <w:t xml:space="preserve">To the Hiring Committee,</w:t>
      </w:r>
    </w:p>
    <w:p>
      <w:pPr>
        <w:pStyle w:val="BodyText"/>
      </w:pPr>
      <w:r>
        <w:rPr>
          <w:iCs/>
          <w:i/>
        </w:rPr>
        <w:t xml:space="preserve">Department of Rehabilitation Services</w:t>
      </w:r>
    </w:p>
    <w:p>
      <w:pPr>
        <w:pStyle w:val="BodyText"/>
      </w:pPr>
      <w:r>
        <w:rPr>
          <w:iCs/>
          <w:i/>
        </w:rPr>
        <w:t xml:space="preserve">Al Wakra Hospital, Doha, Qatar</w:t>
      </w:r>
    </w:p>
    <w:bookmarkStart w:id="20" w:name="X6ddc9e6531b9c5a29d270a4d110cd965bc8bd9c"/>
    <w:p>
      <w:pPr>
        <w:pStyle w:val="Heading2"/>
      </w:pPr>
      <w:r>
        <w:t xml:space="preserve">Subject: Application for Speech Therapist Internship Program in Qatar Doha</w:t>
      </w:r>
    </w:p>
    <w:p>
      <w:pPr>
        <w:pStyle w:val="FirstParagraph"/>
      </w:pPr>
      <w:r>
        <w:t xml:space="preserve">Dear Hiring Committee,</w:t>
      </w:r>
    </w:p>
    <w:p>
      <w:pPr>
        <w:pStyle w:val="BodyText"/>
      </w:pPr>
      <w:r>
        <w:t xml:space="preserve">It is with profound enthusiasm and deep respect for Qatar's visionary healthcare advancements that I submit my application for the Speech Therapist Internship Position within your esteemed Rehabilitation Services Department at Al Wakra Hospital, Doha. As a dedicated student in Communication Sciences and Disorders at [Your University Name], I have meticulously prepared myself to contribute meaningfully to Qatar Doha’s evolving healthcare landscape. My academic foundation, practical clinical exposure, and cultural adaptability align precisely with the needs of your institution as it advances toward Qatar National Vision 2030's health excellence goals.</w:t>
      </w:r>
    </w:p>
    <w:p>
      <w:pPr>
        <w:pStyle w:val="BodyText"/>
      </w:pPr>
      <w:r>
        <w:t xml:space="preserve">My passion for speech-language pathology crystallized during my undergraduate studies when I volunteered at [Local Clinic/Center Name], where I supported children with developmental delays in a multicultural setting. This experience ignited my commitment to becoming a culturally competent Speech Therapist, particularly within contexts like Qatar Doha, where linguistic diversity and unique cultural norms significantly influence therapeutic outcomes. I have since completed 450 hours of supervised clinical practice across three settings: pediatric clinics serving Arabic-speaking families, adult neurology units treating stroke survivors, and inclusive education programs for children with autism spectrum disorder. These experiences equipped me to assess and design intervention plans sensitive to the nuances of Arabic phonetics, dialectal variations, and Qatari family communication dynamics—critical competencies for any Speech Therapist working in Qatar Doha.</w:t>
      </w:r>
    </w:p>
    <w:p>
      <w:pPr>
        <w:pStyle w:val="BodyText"/>
      </w:pPr>
      <w:r>
        <w:t xml:space="preserve">What distinguishes my approach is my proactive commitment to understanding the cultural fabric of Qatar. During a recent research project on "Cultural Considerations in Speech Therapy for Gulf Arab Families," I interviewed Qatari parents and clinicians, discovering that family-centered care models resonate deeply with local values. I learned that therapy success hinges not just on clinical technique but on building trust through respect for familial roles and community norms—principles I will honor during my internship. Moreover, my fluency in English (IELTS 8.0) and intermediate Arabic enables me to bridge communication gaps effectively, a vital asset in Doha’s healthcare environment where multilingual support is essential for patient engagement.</w:t>
      </w:r>
    </w:p>
    <w:p>
      <w:pPr>
        <w:pStyle w:val="BodyText"/>
      </w:pPr>
      <w:r>
        <w:t xml:space="preserve">My academic rigor further supports this application. I maintained a 3.8/4.0 GPA while specializing in pediatric speech disorders, dysphagia management, and augmentative and alternative communication (AAC) systems—areas directly relevant to Qatar Doha’s growing demand for specialized rehabilitation services. I am proficient in using evidence-based tools like the Comprehensive Assessment of Spoken Language (CASL) and the Functional Communication Measure (FCM), which I have practiced extensively with diverse populations. Crucially, my coursework included a module on "International Healthcare Standards," where we analyzed Qatar’s Ministry of Public Health guidelines for rehabilitation services, reinforcing my readiness to integrate seamlessly into your clinical protocols.</w:t>
      </w:r>
    </w:p>
    <w:p>
      <w:pPr>
        <w:pStyle w:val="BodyText"/>
      </w:pPr>
      <w:r>
        <w:t xml:space="preserve">I am particularly drawn to Al Wakra Hospital’s reputation for pioneering community-based speech therapy initiatives in Doha. Your recent partnership with the Qatar Red Crescent Society to expand early intervention services for children under five mirrors my own advocacy goals. As a future Speech Therapist, I aspire not only to deliver exceptional care but also to contribute innovative strategies—such as integrating telehealth platforms tailored for rural Qatari communities—to enhance accessibility across the nation. This internship represents the ideal springboard to refine these aspirations within Qatar’s dynamic healthcare ecosystem.</w:t>
      </w:r>
    </w:p>
    <w:p>
      <w:pPr>
        <w:pStyle w:val="BodyText"/>
      </w:pPr>
      <w:r>
        <w:t xml:space="preserve">Qatar Doha’s unique position as a global hub for innovation makes it an unparalleled environment for professional growth. The city’s commitment to attracting top-tier medical talent through institutions like Hamad Medical Corporation and Sidra Medicine ensures that interns like myself receive mentorship from leaders shaping the future of speech-language pathology in the Middle East. I am eager to learn from your team’s expertise while bringing my energy, adaptability, and dedication to service. My resume details additional clinical experiences, including managing a caseload of 15+ patients weekly under faculty supervision—a testament to my readiness for the responsibilities of this internship.</w:t>
      </w:r>
    </w:p>
    <w:p>
      <w:pPr>
        <w:pStyle w:val="BodyText"/>
      </w:pPr>
      <w:r>
        <w:t xml:space="preserve">As an intern seeking to become a compassionate and skilled Speech Therapist in Qatar Doha, I recognize that true excellence requires humility and continuous learning. I am prepared to immerse myself fully in your department’s culture, adhere strictly to patient confidentiality protocols (including HIPAA-compliant practices aligned with Qatari regulations), and actively participate in interdisciplinary team meetings. My goal is not merely to fulfill the requirements of this Internship Application Letter but to become an asset whose work directly supports Qatar’s mission of elevating healthcare quality for all residents.</w:t>
      </w:r>
    </w:p>
    <w:p>
      <w:pPr>
        <w:pStyle w:val="BodyText"/>
      </w:pPr>
      <w:r>
        <w:t xml:space="preserve">Thank you for considering my application. I am profoundly grateful for your commitment to nurturing the next generation of healthcare professionals in Doha, and I would welcome the opportunity to discuss how my background, cultural awareness, and passion align with your department’s vision. I am available for an interview at your earliest convenience and can be reached via email at [your.email@example.com] or phone at [Your Phone Number].</w:t>
      </w:r>
    </w:p>
    <w:p>
      <w:pPr>
        <w:pStyle w:val="BodyText"/>
      </w:pPr>
      <w:r>
        <w:t xml:space="preserve">Sincerely,</w:t>
      </w:r>
    </w:p>
    <w:p>
      <w:pPr>
        <w:pStyle w:val="BodyText"/>
      </w:pPr>
      <w:r>
        <w:t xml:space="preserve">[Your Full Name]</w:t>
      </w:r>
    </w:p>
    <w:p>
      <w:pPr>
        <w:pStyle w:val="BodyText"/>
      </w:pPr>
      <w:r>
        <w:t xml:space="preserve">[Your University and Program, e.g., B.S. Communication Sciences &amp; Disorders, University of [Name]]</w:t>
      </w:r>
    </w:p>
    <w:p>
      <w:pPr>
        <w:pStyle w:val="BodyText"/>
      </w:pPr>
      <w:r>
        <w:t xml:space="preserve">[City, Country]</w:t>
      </w:r>
    </w:p>
    <w:p>
      <w:pPr>
        <w:pStyle w:val="BodyText"/>
      </w:pPr>
      <w:r>
        <w:rPr>
          <w:bCs/>
          <w:b/>
        </w:rPr>
        <w:t xml:space="preserve">Word Count:</w:t>
      </w:r>
      <w:r>
        <w:t xml:space="preserve"> </w:t>
      </w:r>
      <w:r>
        <w:t xml:space="preserve">837</w:t>
      </w:r>
    </w:p>
    <w:p>
      <w:pPr>
        <w:pStyle w:val="BodyText"/>
      </w:pPr>
      <w:r>
        <w:rPr>
          <w:iCs/>
          <w:i/>
        </w:rPr>
        <w:t xml:space="preserve">This Internship Application Letter emphasizes cultural alignment with Qatar Doha, practical Speech Therapist competencies, and commitment to local healthcare innovation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peech Therapist Position - Doha Qatar</dc:title>
  <dc:creator/>
  <cp:keywords/>
  <dcterms:created xsi:type="dcterms:W3CDTF">2026-05-03T11:41:24Z</dcterms:created>
  <dcterms:modified xsi:type="dcterms:W3CDTF">2026-05-03T11:41:24Z</dcterms:modified>
</cp:coreProperties>
</file>

<file path=docProps/custom.xml><?xml version="1.0" encoding="utf-8"?>
<Properties xmlns="http://schemas.openxmlformats.org/officeDocument/2006/custom-properties" xmlns:vt="http://schemas.openxmlformats.org/officeDocument/2006/docPropsVTypes"/>
</file>